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/>
      </w:tblPr>
      <w:tblGrid>
        <w:gridCol w:w="2160"/>
        <w:gridCol w:w="10625"/>
      </w:tblGrid>
      <w:tr w:rsidR="0000007A" w:rsidRPr="00DD6C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DD6C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D6C77" w:rsidRDefault="00D21F7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DC0" w:rsidRPr="00DD6C77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Biology and Nature</w:t>
              </w:r>
            </w:hyperlink>
          </w:p>
        </w:tc>
      </w:tr>
      <w:tr w:rsidR="0000007A" w:rsidRPr="00DD6C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DD6C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D6C77" w:rsidRDefault="0039765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N_13821</w:t>
            </w:r>
          </w:p>
        </w:tc>
      </w:tr>
      <w:tr w:rsidR="0000007A" w:rsidRPr="00DD6C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DD6C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D6C77" w:rsidRDefault="0039765A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sz w:val="20"/>
                <w:szCs w:val="20"/>
                <w:lang w:val="en-GB"/>
              </w:rPr>
              <w:t>An Overview of Zoonotic Chlamydial species</w:t>
            </w:r>
          </w:p>
        </w:tc>
      </w:tr>
      <w:tr w:rsidR="00CF0BBB" w:rsidRPr="00DD6C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:rsidR="00CF0BBB" w:rsidRPr="00DD6C7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D6C77" w:rsidRDefault="0039765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sz w:val="20"/>
                <w:szCs w:val="20"/>
                <w:lang w:val="en-GB"/>
              </w:rPr>
              <w:t>Minireview Article</w:t>
            </w:r>
          </w:p>
        </w:tc>
      </w:tr>
    </w:tbl>
    <w:p w:rsidR="00037D52" w:rsidRPr="00DD6C7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BB6E0C" w:rsidRPr="00DD6C77" w:rsidRDefault="00BB6E0C" w:rsidP="00BB6E0C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334"/>
        <w:gridCol w:w="5829"/>
        <w:gridCol w:w="4013"/>
      </w:tblGrid>
      <w:tr w:rsidR="00BB6E0C" w:rsidRPr="00DD6C77" w:rsidTr="0098331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BB6E0C" w:rsidRPr="00DD6C7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DD6C77" w:rsidTr="00983313">
        <w:tc>
          <w:tcPr>
            <w:tcW w:w="1265" w:type="pct"/>
            <w:noWrap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612AA2" w:rsidRPr="00DD6C77" w:rsidRDefault="00612AA2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AC5F4A" w:rsidRPr="00DD6C77" w:rsidRDefault="00AC5F4A" w:rsidP="00AC5F4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D6C77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D6C77" w:rsidTr="00983313">
        <w:trPr>
          <w:trHeight w:val="1264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BB6E0C" w:rsidRPr="00DD6C77" w:rsidRDefault="00BB6E0C" w:rsidP="00BB6E0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DD6C77" w:rsidRDefault="0085262A" w:rsidP="00961C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sz w:val="20"/>
                <w:szCs w:val="20"/>
                <w:lang w:val="en-GB"/>
              </w:rPr>
              <w:t>Because zoonotic chlamydial bacteria can spread from animal to human and cause a variety of diseases, knowledge of these species is essential for veterinary care, public health, and agriculture. Knowing these species facilitates the implementation of efficient control measures within a "One Health" framework, the tracking of illnesses, and the mitigation of outbreaks.</w:t>
            </w:r>
          </w:p>
        </w:tc>
        <w:tc>
          <w:tcPr>
            <w:tcW w:w="1523" w:type="pct"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D6C77" w:rsidTr="0021665F">
        <w:trPr>
          <w:trHeight w:val="1025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BB6E0C" w:rsidRPr="00DD6C7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BB6E0C" w:rsidRPr="00DD6C77" w:rsidRDefault="00C338C8" w:rsidP="002166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sz w:val="20"/>
                <w:szCs w:val="20"/>
                <w:lang w:val="en-GB"/>
              </w:rPr>
              <w:t>Ok but it can be tightedas  (optional)</w:t>
            </w:r>
          </w:p>
          <w:p w:rsidR="00C338C8" w:rsidRPr="00DD6C77" w:rsidRDefault="00C338C8" w:rsidP="0021665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sz w:val="20"/>
                <w:szCs w:val="20"/>
                <w:lang w:val="en-GB"/>
              </w:rPr>
              <w:t xml:space="preserve">Zoonotic </w:t>
            </w:r>
            <w:r w:rsidRPr="00DD6C77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Chlamydia</w:t>
            </w:r>
            <w:r w:rsidRPr="00DD6C77">
              <w:rPr>
                <w:rFonts w:ascii="Arial" w:hAnsi="Arial" w:cs="Arial"/>
                <w:sz w:val="20"/>
                <w:szCs w:val="20"/>
                <w:lang w:val="en-GB"/>
              </w:rPr>
              <w:t xml:space="preserve"> species: epidemiology, diagnosis and One-Health challenges</w:t>
            </w:r>
          </w:p>
        </w:tc>
        <w:tc>
          <w:tcPr>
            <w:tcW w:w="1523" w:type="pct"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D6C77" w:rsidTr="00983313">
        <w:trPr>
          <w:trHeight w:val="1262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BB6E0C" w:rsidRPr="00DD6C77" w:rsidRDefault="0021665F" w:rsidP="00961C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sz w:val="20"/>
                <w:szCs w:val="20"/>
                <w:lang w:val="en-GB"/>
              </w:rPr>
              <w:t xml:space="preserve">Yes, but it reads more like a general summary of genus </w:t>
            </w:r>
            <w:r w:rsidRPr="00DD6C77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Chl</w:t>
            </w:r>
            <w:r w:rsidR="00BD1D23" w:rsidRPr="00DD6C77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amydia</w:t>
            </w:r>
            <w:r w:rsidR="00BD1D23" w:rsidRPr="00DD6C77">
              <w:rPr>
                <w:rFonts w:ascii="Arial" w:hAnsi="Arial" w:cs="Arial"/>
                <w:sz w:val="20"/>
                <w:szCs w:val="20"/>
                <w:lang w:val="en-GB"/>
              </w:rPr>
              <w:t xml:space="preserve"> then a focused review abstract of zoonotic species</w:t>
            </w:r>
            <w:r w:rsidR="00961C8B" w:rsidRPr="00DD6C77">
              <w:rPr>
                <w:rFonts w:ascii="Arial" w:hAnsi="Arial" w:cs="Arial"/>
                <w:sz w:val="20"/>
                <w:szCs w:val="20"/>
                <w:lang w:val="en-GB"/>
              </w:rPr>
              <w:t xml:space="preserve"> also abstract ends abrubtly without concluding synthesis or recommendation</w:t>
            </w:r>
          </w:p>
        </w:tc>
        <w:tc>
          <w:tcPr>
            <w:tcW w:w="1523" w:type="pct"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D6C77" w:rsidTr="00983313">
        <w:trPr>
          <w:trHeight w:val="704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BB6E0C" w:rsidRPr="00DD6C77" w:rsidRDefault="00961C8B" w:rsidP="00BB6E0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D6C77" w:rsidTr="00436CCD">
        <w:trPr>
          <w:trHeight w:val="404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BB6E0C" w:rsidRPr="00DD6C77" w:rsidRDefault="00961C8B" w:rsidP="00BB6E0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but</w:t>
            </w:r>
          </w:p>
          <w:p w:rsidR="00961C8B" w:rsidRPr="00DD6C77" w:rsidRDefault="00961C8B" w:rsidP="00961C8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Some references are older then 10 years specially 1900s-2000s</w:t>
            </w:r>
          </w:p>
          <w:p w:rsidR="003A1DFC" w:rsidRPr="00DD6C77" w:rsidRDefault="008C3A24" w:rsidP="00961C8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About 8-10 recent (2018-2024) on emerging zoonotic Chlamydia species</w:t>
            </w:r>
            <w:r w:rsidR="003A1DFC"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(</w:t>
            </w:r>
            <w:r w:rsidR="003A1DFC" w:rsidRPr="00DD6C77"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  <w:t>C.felis, C. Suis, c.pecorum</w:t>
            </w:r>
            <w:r w:rsidR="003A1DFC"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) should be added</w:t>
            </w:r>
          </w:p>
          <w:p w:rsidR="003A1DFC" w:rsidRPr="00DD6C77" w:rsidRDefault="003A1DFC" w:rsidP="003A1DFC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Recent</w:t>
            </w:r>
            <w:r w:rsidR="008C3A24"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genomic</w:t>
            </w: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r w:rsidR="008C3A24"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One-Health survillence</w:t>
            </w:r>
            <w:r w:rsidRPr="00DD6C77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 molecular epidemiological studies  (eg. Wheelhouse &amp; Longbottom 2020; Longbottom et al. 2021; Bachmann et al.2019; Polkinghorne et al. 2023) should be added, these addition will improve the comprehensiveness of the manuscript</w:t>
            </w:r>
          </w:p>
        </w:tc>
        <w:tc>
          <w:tcPr>
            <w:tcW w:w="1523" w:type="pct"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DD6C77" w:rsidTr="00983313">
        <w:trPr>
          <w:trHeight w:val="386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:rsidR="00BB6E0C" w:rsidRPr="00DD6C7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DD6C77" w:rsidRDefault="003A1DF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D6C7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BB6E0C" w:rsidRPr="00DD6C7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DD6C77" w:rsidTr="00983313">
        <w:trPr>
          <w:trHeight w:val="1178"/>
        </w:trPr>
        <w:tc>
          <w:tcPr>
            <w:tcW w:w="1265" w:type="pct"/>
            <w:noWrap/>
          </w:tcPr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D6C7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:rsidR="00BB6E0C" w:rsidRPr="00DD6C7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E7205D" w:rsidRPr="00DD6C77" w:rsidRDefault="00E7205D" w:rsidP="00B35873">
            <w:pPr>
              <w:numPr>
                <w:ilvl w:val="0"/>
                <w:numId w:val="13"/>
              </w:num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Add a small figure or diagram of </w:t>
            </w:r>
            <w:r w:rsidRPr="00DD6C77">
              <w:rPr>
                <w:rFonts w:ascii="Arial" w:eastAsia="Arial Unicode MS" w:hAnsi="Arial" w:cs="Arial"/>
                <w:bCs/>
                <w:i/>
                <w:iCs/>
                <w:sz w:val="20"/>
                <w:szCs w:val="20"/>
                <w:lang w:val="en-GB"/>
              </w:rPr>
              <w:t>Chlamydia</w:t>
            </w:r>
            <w:r w:rsidRPr="00DD6C77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life cycle or zoonotic transmission route</w:t>
            </w:r>
          </w:p>
          <w:p w:rsidR="00B35873" w:rsidRPr="00DD6C77" w:rsidRDefault="00B35873" w:rsidP="00B35873">
            <w:pPr>
              <w:numPr>
                <w:ilvl w:val="0"/>
                <w:numId w:val="13"/>
              </w:num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Needed more detail on current molecular diagnostic tools and the challenges of species-level differentiation</w:t>
            </w:r>
          </w:p>
          <w:p w:rsidR="00257F9C" w:rsidRPr="00DD6C77" w:rsidRDefault="006801E5" w:rsidP="006C5CD3">
            <w:pPr>
              <w:numPr>
                <w:ilvl w:val="0"/>
                <w:numId w:val="13"/>
              </w:num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Vaccination strategies and antibiotic resistance could be expanded with current data</w:t>
            </w:r>
          </w:p>
          <w:p w:rsidR="00257F9C" w:rsidRPr="00DD6C77" w:rsidRDefault="00257F9C" w:rsidP="00B35873">
            <w:pPr>
              <w:numPr>
                <w:ilvl w:val="0"/>
                <w:numId w:val="13"/>
              </w:num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Ensure all </w:t>
            </w:r>
            <w:r w:rsidRPr="00DD6C77">
              <w:rPr>
                <w:rFonts w:ascii="Arial" w:eastAsia="Arial Unicode MS" w:hAnsi="Arial" w:cs="Arial"/>
                <w:bCs/>
                <w:i/>
                <w:iCs/>
                <w:sz w:val="20"/>
                <w:szCs w:val="20"/>
                <w:lang w:val="en-GB"/>
              </w:rPr>
              <w:t>Chlamydia</w:t>
            </w:r>
            <w:r w:rsidRPr="00DD6C77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spp. names are italicized</w:t>
            </w:r>
          </w:p>
          <w:p w:rsidR="00B35873" w:rsidRPr="00DD6C77" w:rsidRDefault="00B35873" w:rsidP="00BB6E0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BB6E0C" w:rsidRPr="00DD6C7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BB6E0C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DD6C77" w:rsidRDefault="00DD6C7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DD6C77" w:rsidRPr="00DD6C77" w:rsidRDefault="00DD6C7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/>
      </w:tblPr>
      <w:tblGrid>
        <w:gridCol w:w="4362"/>
        <w:gridCol w:w="4411"/>
        <w:gridCol w:w="4403"/>
      </w:tblGrid>
      <w:tr w:rsidR="00511EE7" w:rsidRPr="00DD6C77" w:rsidTr="00600E0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11EE7" w:rsidRPr="00DD6C77" w:rsidRDefault="00511EE7" w:rsidP="00600E0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r w:rsidRPr="00DD6C7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:rsidR="00511EE7" w:rsidRPr="00DD6C77" w:rsidRDefault="00511EE7" w:rsidP="00600E0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11EE7" w:rsidRPr="00DD6C77" w:rsidTr="00600E0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11EE7" w:rsidRPr="00DD6C77" w:rsidRDefault="00511EE7" w:rsidP="00600E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11EE7" w:rsidRPr="00DD6C77" w:rsidRDefault="00511EE7" w:rsidP="00600E0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D6C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511EE7" w:rsidRPr="00DD6C77" w:rsidRDefault="00511EE7" w:rsidP="00600E0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D6C7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D6C77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511EE7" w:rsidRPr="00DD6C77" w:rsidRDefault="00511EE7" w:rsidP="00600E0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11EE7" w:rsidRPr="00DD6C77" w:rsidTr="00600E0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11EE7" w:rsidRPr="00DD6C77" w:rsidRDefault="00511EE7" w:rsidP="00600E0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D6C7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511EE7" w:rsidRPr="00DD6C77" w:rsidRDefault="00511EE7" w:rsidP="00600E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11EE7" w:rsidRPr="00DD6C77" w:rsidRDefault="00511EE7" w:rsidP="00600E0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D6C7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:rsidR="00511EE7" w:rsidRPr="00DD6C77" w:rsidRDefault="00511EE7" w:rsidP="00600E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511EE7" w:rsidRPr="00DD6C77" w:rsidRDefault="00511EE7" w:rsidP="00600E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511EE7" w:rsidRPr="00DD6C77" w:rsidRDefault="00511EE7" w:rsidP="00600E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511EE7" w:rsidRPr="00DD6C77" w:rsidRDefault="00511EE7" w:rsidP="00600E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:rsidR="00511EE7" w:rsidRPr="00DD6C77" w:rsidRDefault="00511EE7" w:rsidP="00511EE7">
      <w:pPr>
        <w:rPr>
          <w:rFonts w:ascii="Arial" w:hAnsi="Arial" w:cs="Arial"/>
          <w:sz w:val="20"/>
          <w:szCs w:val="20"/>
        </w:rPr>
      </w:pPr>
    </w:p>
    <w:p w:rsidR="00BB6E0C" w:rsidRPr="00DD6C77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bookmarkStart w:id="3" w:name="_GoBack"/>
      <w:bookmarkEnd w:id="3"/>
    </w:p>
    <w:p w:rsidR="00DD6C77" w:rsidRPr="00DD6C77" w:rsidRDefault="00DD6C77" w:rsidP="00DD6C7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6C77">
        <w:rPr>
          <w:rFonts w:ascii="Arial" w:hAnsi="Arial" w:cs="Arial"/>
          <w:b/>
          <w:u w:val="single"/>
        </w:rPr>
        <w:t>Reviewer details:</w:t>
      </w:r>
    </w:p>
    <w:p w:rsidR="00DD6C77" w:rsidRPr="00DD6C77" w:rsidRDefault="00DD6C77" w:rsidP="00DD6C7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:rsidR="00BB6E0C" w:rsidRPr="00DD6C77" w:rsidRDefault="00DD6C77" w:rsidP="00DD6C77">
      <w:pPr>
        <w:jc w:val="both"/>
        <w:rPr>
          <w:rFonts w:ascii="Arial" w:eastAsia="MS Mincho" w:hAnsi="Arial" w:cs="Arial"/>
          <w:b/>
          <w:bCs/>
          <w:sz w:val="20"/>
          <w:szCs w:val="20"/>
          <w:lang w:val="en-GB"/>
        </w:rPr>
      </w:pPr>
      <w:r w:rsidRPr="00DD6C77">
        <w:rPr>
          <w:rFonts w:ascii="Arial" w:eastAsia="MS Mincho" w:hAnsi="Arial" w:cs="Arial"/>
          <w:b/>
          <w:bCs/>
          <w:sz w:val="20"/>
          <w:szCs w:val="20"/>
          <w:lang w:val="en-GB"/>
        </w:rPr>
        <w:t>Dimpee Singh Gonge</w:t>
      </w:r>
      <w:r w:rsidRPr="00DD6C77">
        <w:rPr>
          <w:rFonts w:ascii="Arial" w:eastAsia="MS Mincho" w:hAnsi="Arial" w:cs="Arial"/>
          <w:b/>
          <w:bCs/>
          <w:sz w:val="20"/>
          <w:szCs w:val="20"/>
          <w:lang w:val="en-GB"/>
        </w:rPr>
        <w:t xml:space="preserve">, </w:t>
      </w:r>
      <w:r w:rsidRPr="00DD6C77">
        <w:rPr>
          <w:rFonts w:ascii="Arial" w:eastAsia="MS Mincho" w:hAnsi="Arial" w:cs="Arial"/>
          <w:b/>
          <w:bCs/>
          <w:sz w:val="20"/>
          <w:szCs w:val="20"/>
          <w:lang w:val="en-GB"/>
        </w:rPr>
        <w:t>College of Veterinary Science and Animal Husbandry Mhow (Indore), NDVSU India</w:t>
      </w:r>
    </w:p>
    <w:p w:rsidR="00BB6E0C" w:rsidRPr="00DD6C77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DD6C77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DD6C77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DD6C77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bookmarkEnd w:id="0"/>
    <w:bookmarkEnd w:id="1"/>
    <w:p w:rsidR="00BB6E0C" w:rsidRPr="00DD6C77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BB6E0C" w:rsidRPr="00DD6C77" w:rsidSect="0055158D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2CDD" w:rsidRPr="0000007A" w:rsidRDefault="009B2CDD" w:rsidP="0099583E">
      <w:r>
        <w:separator/>
      </w:r>
    </w:p>
  </w:endnote>
  <w:endnote w:type="continuationSeparator" w:id="1">
    <w:p w:rsidR="009B2CDD" w:rsidRPr="0000007A" w:rsidRDefault="009B2CDD" w:rsidP="0099583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2CDD" w:rsidRPr="0000007A" w:rsidRDefault="009B2CDD" w:rsidP="0099583E">
      <w:r>
        <w:separator/>
      </w:r>
    </w:p>
  </w:footnote>
  <w:footnote w:type="continuationSeparator" w:id="1">
    <w:p w:rsidR="009B2CDD" w:rsidRPr="0000007A" w:rsidRDefault="009B2CDD" w:rsidP="0099583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914DDB"/>
    <w:multiLevelType w:val="hybridMultilevel"/>
    <w:tmpl w:val="2568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8457126"/>
    <w:multiLevelType w:val="hybridMultilevel"/>
    <w:tmpl w:val="67708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4"/>
  </w:num>
  <w:num w:numId="8">
    <w:abstractNumId w:val="12"/>
  </w:num>
  <w:num w:numId="9">
    <w:abstractNumId w:val="11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14490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1665F"/>
    <w:rsid w:val="00220111"/>
    <w:rsid w:val="0022369C"/>
    <w:rsid w:val="002320EB"/>
    <w:rsid w:val="0023666B"/>
    <w:rsid w:val="0023696A"/>
    <w:rsid w:val="002422CB"/>
    <w:rsid w:val="00245E23"/>
    <w:rsid w:val="0025366D"/>
    <w:rsid w:val="00257F9C"/>
    <w:rsid w:val="00262634"/>
    <w:rsid w:val="0027066A"/>
    <w:rsid w:val="00275984"/>
    <w:rsid w:val="00280EC9"/>
    <w:rsid w:val="0028120E"/>
    <w:rsid w:val="00291D08"/>
    <w:rsid w:val="00293482"/>
    <w:rsid w:val="002A5799"/>
    <w:rsid w:val="002C4C9D"/>
    <w:rsid w:val="002E2339"/>
    <w:rsid w:val="002E4E16"/>
    <w:rsid w:val="002E6D86"/>
    <w:rsid w:val="002F6935"/>
    <w:rsid w:val="003204B8"/>
    <w:rsid w:val="0033692F"/>
    <w:rsid w:val="00366375"/>
    <w:rsid w:val="0039765A"/>
    <w:rsid w:val="003A04E7"/>
    <w:rsid w:val="003A1DFC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21D2"/>
    <w:rsid w:val="003F3CEF"/>
    <w:rsid w:val="00405613"/>
    <w:rsid w:val="00407D92"/>
    <w:rsid w:val="00422010"/>
    <w:rsid w:val="004343E4"/>
    <w:rsid w:val="00436CCD"/>
    <w:rsid w:val="0044519B"/>
    <w:rsid w:val="00457AB1"/>
    <w:rsid w:val="00457BC0"/>
    <w:rsid w:val="00462996"/>
    <w:rsid w:val="004909B5"/>
    <w:rsid w:val="0049578E"/>
    <w:rsid w:val="004B0818"/>
    <w:rsid w:val="004B1E7F"/>
    <w:rsid w:val="004B4CAD"/>
    <w:rsid w:val="004C3DF1"/>
    <w:rsid w:val="004C5A67"/>
    <w:rsid w:val="004C6073"/>
    <w:rsid w:val="004D1FEC"/>
    <w:rsid w:val="004D2E36"/>
    <w:rsid w:val="00503AB6"/>
    <w:rsid w:val="005047C5"/>
    <w:rsid w:val="00511EE7"/>
    <w:rsid w:val="00531C82"/>
    <w:rsid w:val="00533FC1"/>
    <w:rsid w:val="00535A4C"/>
    <w:rsid w:val="0054564B"/>
    <w:rsid w:val="00545A13"/>
    <w:rsid w:val="00546343"/>
    <w:rsid w:val="0055158D"/>
    <w:rsid w:val="00557CD3"/>
    <w:rsid w:val="005600D3"/>
    <w:rsid w:val="00560D3C"/>
    <w:rsid w:val="00567DE0"/>
    <w:rsid w:val="005735A5"/>
    <w:rsid w:val="00584A7E"/>
    <w:rsid w:val="005C25A0"/>
    <w:rsid w:val="005D0C94"/>
    <w:rsid w:val="005D230D"/>
    <w:rsid w:val="006011B8"/>
    <w:rsid w:val="00602F7D"/>
    <w:rsid w:val="00605952"/>
    <w:rsid w:val="00612AA2"/>
    <w:rsid w:val="00620677"/>
    <w:rsid w:val="00624032"/>
    <w:rsid w:val="006303F3"/>
    <w:rsid w:val="00645A56"/>
    <w:rsid w:val="006532DF"/>
    <w:rsid w:val="0065579D"/>
    <w:rsid w:val="00656063"/>
    <w:rsid w:val="00663792"/>
    <w:rsid w:val="0067046C"/>
    <w:rsid w:val="006801E5"/>
    <w:rsid w:val="00680EB4"/>
    <w:rsid w:val="0068446F"/>
    <w:rsid w:val="00691B23"/>
    <w:rsid w:val="00696CAD"/>
    <w:rsid w:val="006A5E0B"/>
    <w:rsid w:val="006C3797"/>
    <w:rsid w:val="006C5CD3"/>
    <w:rsid w:val="006E4337"/>
    <w:rsid w:val="006E7D6E"/>
    <w:rsid w:val="00701186"/>
    <w:rsid w:val="00707BE1"/>
    <w:rsid w:val="007238EB"/>
    <w:rsid w:val="007317C3"/>
    <w:rsid w:val="00735257"/>
    <w:rsid w:val="0073538B"/>
    <w:rsid w:val="00762747"/>
    <w:rsid w:val="00766889"/>
    <w:rsid w:val="00766A0D"/>
    <w:rsid w:val="00767F8C"/>
    <w:rsid w:val="0077245B"/>
    <w:rsid w:val="00774427"/>
    <w:rsid w:val="00780B67"/>
    <w:rsid w:val="00796DC0"/>
    <w:rsid w:val="007D0246"/>
    <w:rsid w:val="007E2523"/>
    <w:rsid w:val="007F5873"/>
    <w:rsid w:val="008133DE"/>
    <w:rsid w:val="00815F94"/>
    <w:rsid w:val="008224E2"/>
    <w:rsid w:val="00823028"/>
    <w:rsid w:val="00825DC9"/>
    <w:rsid w:val="0082676D"/>
    <w:rsid w:val="00841E96"/>
    <w:rsid w:val="00846F1F"/>
    <w:rsid w:val="0085262A"/>
    <w:rsid w:val="00864044"/>
    <w:rsid w:val="00872E19"/>
    <w:rsid w:val="00877F10"/>
    <w:rsid w:val="00882091"/>
    <w:rsid w:val="00884A9C"/>
    <w:rsid w:val="00893E75"/>
    <w:rsid w:val="00894A05"/>
    <w:rsid w:val="008C2F62"/>
    <w:rsid w:val="008C3A24"/>
    <w:rsid w:val="008D020E"/>
    <w:rsid w:val="008F36E4"/>
    <w:rsid w:val="009553EC"/>
    <w:rsid w:val="00956A49"/>
    <w:rsid w:val="00961C8B"/>
    <w:rsid w:val="00982766"/>
    <w:rsid w:val="00983313"/>
    <w:rsid w:val="009852C4"/>
    <w:rsid w:val="0099583E"/>
    <w:rsid w:val="009A0242"/>
    <w:rsid w:val="009A59ED"/>
    <w:rsid w:val="009B2CDD"/>
    <w:rsid w:val="009C5642"/>
    <w:rsid w:val="009C5EC7"/>
    <w:rsid w:val="009C6373"/>
    <w:rsid w:val="009E13C3"/>
    <w:rsid w:val="009E6A30"/>
    <w:rsid w:val="009F29EB"/>
    <w:rsid w:val="00A001A0"/>
    <w:rsid w:val="00A038E0"/>
    <w:rsid w:val="00A03ECC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C5F4A"/>
    <w:rsid w:val="00AE3ABC"/>
    <w:rsid w:val="00AF24BB"/>
    <w:rsid w:val="00AF3016"/>
    <w:rsid w:val="00B01A8C"/>
    <w:rsid w:val="00B02E7C"/>
    <w:rsid w:val="00B116B0"/>
    <w:rsid w:val="00B13E02"/>
    <w:rsid w:val="00B22FE6"/>
    <w:rsid w:val="00B3033D"/>
    <w:rsid w:val="00B35873"/>
    <w:rsid w:val="00B42EF0"/>
    <w:rsid w:val="00B45227"/>
    <w:rsid w:val="00B62087"/>
    <w:rsid w:val="00B62F41"/>
    <w:rsid w:val="00B760E1"/>
    <w:rsid w:val="00BA1AB3"/>
    <w:rsid w:val="00BA6421"/>
    <w:rsid w:val="00BB4FEC"/>
    <w:rsid w:val="00BB6E0C"/>
    <w:rsid w:val="00BB777E"/>
    <w:rsid w:val="00BC402F"/>
    <w:rsid w:val="00BD1D23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338C8"/>
    <w:rsid w:val="00C6213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21F79"/>
    <w:rsid w:val="00D37E12"/>
    <w:rsid w:val="00D40416"/>
    <w:rsid w:val="00D40553"/>
    <w:rsid w:val="00D4782A"/>
    <w:rsid w:val="00D7603E"/>
    <w:rsid w:val="00D90124"/>
    <w:rsid w:val="00D90D23"/>
    <w:rsid w:val="00D93658"/>
    <w:rsid w:val="00D9392F"/>
    <w:rsid w:val="00DA41F5"/>
    <w:rsid w:val="00DA41FC"/>
    <w:rsid w:val="00DB4568"/>
    <w:rsid w:val="00DB7E1B"/>
    <w:rsid w:val="00DC1D81"/>
    <w:rsid w:val="00DD6C77"/>
    <w:rsid w:val="00E451EA"/>
    <w:rsid w:val="00E57F4B"/>
    <w:rsid w:val="00E63889"/>
    <w:rsid w:val="00E71C8D"/>
    <w:rsid w:val="00E7205D"/>
    <w:rsid w:val="00E72360"/>
    <w:rsid w:val="00E972A7"/>
    <w:rsid w:val="00EA6BCC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6708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4A9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D6C7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0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2CF22C-31B8-4A26-BBC4-7EA899A52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4</Words>
  <Characters>2588</Characters>
  <Application>Microsoft Office Word</Application>
  <DocSecurity>0</DocSecurity>
  <Lines>21</Lines>
  <Paragraphs>6</Paragraphs>
  <ScaleCrop>false</ScaleCrop>
  <Company/>
  <LinksUpToDate>false</LinksUpToDate>
  <CharactersWithSpaces>3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5</cp:lastModifiedBy>
  <cp:revision>7</cp:revision>
  <dcterms:created xsi:type="dcterms:W3CDTF">2025-10-15T07:45:00Z</dcterms:created>
  <dcterms:modified xsi:type="dcterms:W3CDTF">2025-10-20T11:39:00Z</dcterms:modified>
</cp:coreProperties>
</file>